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EEDFC9" w14:textId="77777777" w:rsidR="00306F71" w:rsidRDefault="00441CAC">
      <w:r w:rsidRPr="00D17076">
        <w:rPr>
          <w:noProof/>
        </w:rPr>
        <w:drawing>
          <wp:anchor distT="0" distB="0" distL="114300" distR="114300" simplePos="0" relativeHeight="251659264" behindDoc="1" locked="0" layoutInCell="1" allowOverlap="1" wp14:anchorId="5B2192FF" wp14:editId="32111827">
            <wp:simplePos x="0" y="0"/>
            <wp:positionH relativeFrom="column">
              <wp:posOffset>805218</wp:posOffset>
            </wp:positionH>
            <wp:positionV relativeFrom="paragraph">
              <wp:posOffset>-184245</wp:posOffset>
            </wp:positionV>
            <wp:extent cx="4495800" cy="7410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1" t="3859" r="-266" b="6096"/>
                    <a:stretch/>
                  </pic:blipFill>
                  <pic:spPr bwMode="auto">
                    <a:xfrm>
                      <a:off x="0" y="0"/>
                      <a:ext cx="4495800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BFA36" w14:textId="77777777" w:rsidR="00441CAC" w:rsidRDefault="00441CAC"/>
    <w:p w14:paraId="0D8ABB71" w14:textId="77777777" w:rsidR="00441CAC" w:rsidRDefault="00441CAC"/>
    <w:p w14:paraId="1E459F04" w14:textId="77777777" w:rsidR="00441CAC" w:rsidRDefault="00441CAC"/>
    <w:p w14:paraId="6FF2226F" w14:textId="77777777" w:rsidR="00441CAC" w:rsidRDefault="00441CAC"/>
    <w:p w14:paraId="371FEF31" w14:textId="77777777" w:rsidR="00441CAC" w:rsidRDefault="00441CAC"/>
    <w:p w14:paraId="5F27EFCF" w14:textId="77777777" w:rsidR="00441CAC" w:rsidRDefault="00441CAC"/>
    <w:p w14:paraId="1A27BD35" w14:textId="77777777" w:rsidR="00441CAC" w:rsidRDefault="00441CAC"/>
    <w:p w14:paraId="0192480A" w14:textId="77777777" w:rsidR="00441CAC" w:rsidRDefault="00441CAC"/>
    <w:p w14:paraId="63E25A6F" w14:textId="77777777" w:rsidR="00441CAC" w:rsidRDefault="00441CAC"/>
    <w:p w14:paraId="7DB43401" w14:textId="77777777" w:rsidR="00441CAC" w:rsidRDefault="00441CAC"/>
    <w:p w14:paraId="053C144F" w14:textId="77777777" w:rsidR="00441CAC" w:rsidRDefault="00441CAC"/>
    <w:p w14:paraId="6CE3DD9C" w14:textId="77777777" w:rsidR="00441CAC" w:rsidRDefault="00441CAC"/>
    <w:p w14:paraId="7CB98B60" w14:textId="77777777" w:rsidR="00441CAC" w:rsidRDefault="00441CAC"/>
    <w:p w14:paraId="7524DCAE" w14:textId="77777777" w:rsidR="00441CAC" w:rsidRDefault="00441CAC"/>
    <w:p w14:paraId="2232F453" w14:textId="77777777" w:rsidR="00441CAC" w:rsidRDefault="00441CAC"/>
    <w:p w14:paraId="17D3EA66" w14:textId="77777777" w:rsidR="00441CAC" w:rsidRDefault="00441CAC"/>
    <w:p w14:paraId="37D40127" w14:textId="77777777" w:rsidR="00441CAC" w:rsidRDefault="00441CAC"/>
    <w:p w14:paraId="5B3D148D" w14:textId="77777777" w:rsidR="00441CAC" w:rsidRDefault="00441CAC"/>
    <w:p w14:paraId="514A47D4" w14:textId="77777777" w:rsidR="00441CAC" w:rsidRDefault="00441CAC"/>
    <w:p w14:paraId="29B26B5B" w14:textId="77777777" w:rsidR="00441CAC" w:rsidRDefault="00441CAC"/>
    <w:p w14:paraId="3CCD45A5" w14:textId="77777777" w:rsidR="00441CAC" w:rsidRDefault="00441CAC"/>
    <w:p w14:paraId="29F59EA3" w14:textId="77777777" w:rsidR="00441CAC" w:rsidRDefault="00441CAC"/>
    <w:p w14:paraId="4ED3A8EF" w14:textId="77777777" w:rsidR="00441CAC" w:rsidRDefault="00441CAC"/>
    <w:p w14:paraId="2904AADF" w14:textId="77777777" w:rsidR="00441CAC" w:rsidRDefault="00441CAC"/>
    <w:p w14:paraId="331C02E1" w14:textId="77777777" w:rsidR="00441CAC" w:rsidRDefault="00441CAC"/>
    <w:p w14:paraId="54A751B8" w14:textId="77777777" w:rsidR="00441CAC" w:rsidRDefault="00441CAC"/>
    <w:p w14:paraId="31F6F3D5" w14:textId="77777777" w:rsidR="00441CAC" w:rsidRDefault="00441CAC"/>
    <w:p w14:paraId="69F5131C" w14:textId="77777777" w:rsidR="00441CAC" w:rsidRDefault="00441CAC"/>
    <w:p w14:paraId="79EB061D" w14:textId="77777777" w:rsidR="00441CAC" w:rsidRDefault="00441CAC"/>
    <w:p w14:paraId="48568AC9" w14:textId="77777777" w:rsidR="00441CAC" w:rsidRDefault="00441CAC">
      <w:r w:rsidRPr="00D17076">
        <w:rPr>
          <w:noProof/>
        </w:rPr>
        <w:drawing>
          <wp:anchor distT="0" distB="0" distL="114300" distR="114300" simplePos="0" relativeHeight="251661312" behindDoc="1" locked="0" layoutInCell="1" allowOverlap="1" wp14:anchorId="54D87000" wp14:editId="6F4243FB">
            <wp:simplePos x="0" y="0"/>
            <wp:positionH relativeFrom="column">
              <wp:posOffset>281940</wp:posOffset>
            </wp:positionH>
            <wp:positionV relativeFrom="paragraph">
              <wp:posOffset>6985</wp:posOffset>
            </wp:positionV>
            <wp:extent cx="4946650" cy="65786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2" t="6172" r="1557" b="13889"/>
                    <a:stretch/>
                  </pic:blipFill>
                  <pic:spPr bwMode="auto">
                    <a:xfrm>
                      <a:off x="0" y="0"/>
                      <a:ext cx="4946650" cy="657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70B6D" w14:textId="77777777" w:rsidR="00441CAC" w:rsidRDefault="00441CAC"/>
    <w:p w14:paraId="7E1E163B" w14:textId="77777777" w:rsidR="00441CAC" w:rsidRDefault="00441CAC"/>
    <w:p w14:paraId="6347DA21" w14:textId="77777777" w:rsidR="00441CAC" w:rsidRDefault="00441CAC"/>
    <w:p w14:paraId="56881833" w14:textId="77777777" w:rsidR="00441CAC" w:rsidRDefault="00441CAC"/>
    <w:p w14:paraId="3E15522A" w14:textId="77777777" w:rsidR="00441CAC" w:rsidRDefault="00441CAC"/>
    <w:p w14:paraId="52FDF5D7" w14:textId="77777777" w:rsidR="00441CAC" w:rsidRDefault="00441CAC"/>
    <w:p w14:paraId="73CD181D" w14:textId="77777777" w:rsidR="00441CAC" w:rsidRDefault="00441CAC"/>
    <w:p w14:paraId="1E22F6AA" w14:textId="77777777" w:rsidR="00441CAC" w:rsidRDefault="00441CAC"/>
    <w:p w14:paraId="3E5DA16A" w14:textId="77777777" w:rsidR="00441CAC" w:rsidRDefault="00441CAC"/>
    <w:p w14:paraId="29062831" w14:textId="77777777" w:rsidR="00441CAC" w:rsidRDefault="00441CAC"/>
    <w:p w14:paraId="6C409A9E" w14:textId="77777777" w:rsidR="00441CAC" w:rsidRDefault="00441CAC"/>
    <w:p w14:paraId="05788FCB" w14:textId="77777777" w:rsidR="00441CAC" w:rsidRDefault="00441CAC"/>
    <w:p w14:paraId="7D3123E7" w14:textId="77777777" w:rsidR="00441CAC" w:rsidRDefault="00441CAC"/>
    <w:p w14:paraId="613B47DB" w14:textId="77777777" w:rsidR="00441CAC" w:rsidRDefault="00441CAC"/>
    <w:p w14:paraId="3A408EFA" w14:textId="77777777" w:rsidR="00441CAC" w:rsidRDefault="00441CAC"/>
    <w:p w14:paraId="59B9CE4E" w14:textId="77777777" w:rsidR="00441CAC" w:rsidRDefault="00441CAC"/>
    <w:p w14:paraId="482C7D19" w14:textId="77777777" w:rsidR="00441CAC" w:rsidRDefault="00441CAC"/>
    <w:p w14:paraId="6DC7FE19" w14:textId="77777777" w:rsidR="00441CAC" w:rsidRDefault="00441CAC"/>
    <w:p w14:paraId="2C6BF301" w14:textId="77777777" w:rsidR="00441CAC" w:rsidRDefault="00441CAC"/>
    <w:p w14:paraId="445632D2" w14:textId="77777777" w:rsidR="00441CAC" w:rsidRDefault="00441CAC"/>
    <w:p w14:paraId="39E88ABD" w14:textId="77777777" w:rsidR="00441CAC" w:rsidRDefault="00441CAC"/>
    <w:p w14:paraId="291F5671" w14:textId="77777777" w:rsidR="00441CAC" w:rsidRDefault="00441CAC"/>
    <w:p w14:paraId="32440877" w14:textId="77777777" w:rsidR="00441CAC" w:rsidRDefault="00441CAC"/>
    <w:p w14:paraId="770587C8" w14:textId="77777777" w:rsidR="00441CAC" w:rsidRDefault="00441CAC"/>
    <w:p w14:paraId="2A36F998" w14:textId="77777777" w:rsidR="00441CAC" w:rsidRDefault="00441CAC"/>
    <w:p w14:paraId="1A121277" w14:textId="77777777" w:rsidR="00441CAC" w:rsidRDefault="00441CAC"/>
    <w:p w14:paraId="425B1554" w14:textId="77777777" w:rsidR="00441CAC" w:rsidRDefault="00441CAC"/>
    <w:p w14:paraId="3B4E16E6" w14:textId="56A3F3EC" w:rsidR="00441CAC" w:rsidRDefault="00441CAC"/>
    <w:p w14:paraId="3DD15829" w14:textId="6AD17907" w:rsidR="00441CAC" w:rsidRDefault="00D840BD">
      <w:r w:rsidRPr="00D17076">
        <w:rPr>
          <w:noProof/>
        </w:rPr>
        <w:drawing>
          <wp:anchor distT="0" distB="0" distL="114300" distR="114300" simplePos="0" relativeHeight="251663360" behindDoc="1" locked="0" layoutInCell="1" allowOverlap="1" wp14:anchorId="518259B2" wp14:editId="2547EC3D">
            <wp:simplePos x="0" y="0"/>
            <wp:positionH relativeFrom="margin">
              <wp:posOffset>312420</wp:posOffset>
            </wp:positionH>
            <wp:positionV relativeFrom="paragraph">
              <wp:posOffset>285750</wp:posOffset>
            </wp:positionV>
            <wp:extent cx="4800600" cy="624205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87" t="7221" r="6945" b="1760"/>
                    <a:stretch/>
                  </pic:blipFill>
                  <pic:spPr bwMode="auto">
                    <a:xfrm>
                      <a:off x="0" y="0"/>
                      <a:ext cx="4800600" cy="624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2FF83C" w14:textId="77777777" w:rsidR="00441CAC" w:rsidRDefault="00441CAC"/>
    <w:p w14:paraId="0252D963" w14:textId="77777777" w:rsidR="00441CAC" w:rsidRDefault="00441CAC"/>
    <w:p w14:paraId="3F6A584C" w14:textId="77777777" w:rsidR="00441CAC" w:rsidRDefault="00441CAC"/>
    <w:p w14:paraId="6DCA3154" w14:textId="77777777" w:rsidR="00441CAC" w:rsidRDefault="00441CAC"/>
    <w:p w14:paraId="00D34C92" w14:textId="77777777" w:rsidR="00441CAC" w:rsidRDefault="00441CAC"/>
    <w:p w14:paraId="452D23A1" w14:textId="77777777" w:rsidR="00441CAC" w:rsidRDefault="00441CAC"/>
    <w:p w14:paraId="6FBC9FDE" w14:textId="77777777" w:rsidR="00441CAC" w:rsidRDefault="00441CAC"/>
    <w:p w14:paraId="324DFEC9" w14:textId="77777777" w:rsidR="00441CAC" w:rsidRDefault="00441CAC"/>
    <w:p w14:paraId="753437AA" w14:textId="77777777" w:rsidR="00441CAC" w:rsidRDefault="00441CAC"/>
    <w:p w14:paraId="6F485C02" w14:textId="77777777" w:rsidR="00441CAC" w:rsidRDefault="00441CAC"/>
    <w:p w14:paraId="45FE9E41" w14:textId="77777777" w:rsidR="00441CAC" w:rsidRDefault="00441CAC"/>
    <w:p w14:paraId="540A023F" w14:textId="77777777" w:rsidR="00441CAC" w:rsidRDefault="00441CAC"/>
    <w:p w14:paraId="1F05148A" w14:textId="77777777" w:rsidR="00441CAC" w:rsidRDefault="00441CAC"/>
    <w:p w14:paraId="20F1A9F5" w14:textId="77777777" w:rsidR="00441CAC" w:rsidRDefault="00441CAC"/>
    <w:p w14:paraId="7211DBD7" w14:textId="77777777" w:rsidR="00441CAC" w:rsidRDefault="00441CAC"/>
    <w:p w14:paraId="322BBE05" w14:textId="77777777" w:rsidR="00441CAC" w:rsidRDefault="00441CAC"/>
    <w:p w14:paraId="5325837B" w14:textId="77777777" w:rsidR="00441CAC" w:rsidRDefault="00441CAC"/>
    <w:p w14:paraId="6131F254" w14:textId="77777777" w:rsidR="00441CAC" w:rsidRDefault="00441CAC"/>
    <w:p w14:paraId="542A68E4" w14:textId="77777777" w:rsidR="00441CAC" w:rsidRDefault="00441CAC"/>
    <w:p w14:paraId="7A06CDA3" w14:textId="77777777" w:rsidR="00441CAC" w:rsidRDefault="00441CAC"/>
    <w:p w14:paraId="720BEC1C" w14:textId="77777777" w:rsidR="00441CAC" w:rsidRDefault="00441CAC"/>
    <w:p w14:paraId="4E6DDECA" w14:textId="77777777" w:rsidR="00441CAC" w:rsidRDefault="00441CAC"/>
    <w:p w14:paraId="6808C585" w14:textId="77777777" w:rsidR="00441CAC" w:rsidRDefault="00441CAC"/>
    <w:p w14:paraId="338E6CDD" w14:textId="77777777" w:rsidR="00B1351A" w:rsidRDefault="00B1351A"/>
    <w:p w14:paraId="79F32330" w14:textId="77777777" w:rsidR="00BC57BA" w:rsidRDefault="00BC57BA"/>
    <w:p w14:paraId="7F99DE85" w14:textId="77777777" w:rsidR="00B1351A" w:rsidRDefault="00B1351A"/>
    <w:p w14:paraId="4CFA9EB5" w14:textId="77777777" w:rsidR="00B1351A" w:rsidRDefault="00B1351A"/>
    <w:p w14:paraId="45A7727A" w14:textId="50AE1CEB" w:rsidR="00441CAC" w:rsidRDefault="00D840BD"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7B2CF5D9" wp14:editId="4D9ED35B">
            <wp:simplePos x="0" y="0"/>
            <wp:positionH relativeFrom="margin">
              <wp:align>center</wp:align>
            </wp:positionH>
            <wp:positionV relativeFrom="paragraph">
              <wp:posOffset>1170623</wp:posOffset>
            </wp:positionV>
            <wp:extent cx="8008858" cy="6071526"/>
            <wp:effectExtent l="0" t="2858" r="8573" b="8572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89" t="8312" r="4463" b="8063"/>
                    <a:stretch/>
                  </pic:blipFill>
                  <pic:spPr bwMode="auto">
                    <a:xfrm rot="16200000">
                      <a:off x="0" y="0"/>
                      <a:ext cx="8008858" cy="6071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DF7B4D" w14:textId="42983CE9" w:rsidR="00B1351A" w:rsidRDefault="00EE3B3C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CE7B123" wp14:editId="66F72E6B">
            <wp:simplePos x="0" y="0"/>
            <wp:positionH relativeFrom="margin">
              <wp:posOffset>-975360</wp:posOffset>
            </wp:positionH>
            <wp:positionV relativeFrom="paragraph">
              <wp:posOffset>1297940</wp:posOffset>
            </wp:positionV>
            <wp:extent cx="7838440" cy="5640705"/>
            <wp:effectExtent l="0" t="6033" r="4128" b="4127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838440" cy="5640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8A0FAA" w14:textId="70127EAB" w:rsidR="00B1351A" w:rsidRDefault="00B1351A"/>
    <w:p w14:paraId="1E87CCAB" w14:textId="26EF10A4" w:rsidR="00B1351A" w:rsidRDefault="0084248C"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4844230D" wp14:editId="155B0F20">
            <wp:simplePos x="0" y="0"/>
            <wp:positionH relativeFrom="margin">
              <wp:align>right</wp:align>
            </wp:positionH>
            <wp:positionV relativeFrom="paragraph">
              <wp:posOffset>-857885</wp:posOffset>
            </wp:positionV>
            <wp:extent cx="3365384" cy="5645948"/>
            <wp:effectExtent l="254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273" t="869" r="9922" b="977"/>
                    <a:stretch/>
                  </pic:blipFill>
                  <pic:spPr bwMode="auto">
                    <a:xfrm rot="16200000">
                      <a:off x="0" y="0"/>
                      <a:ext cx="3365384" cy="5645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C382C7" w14:textId="5F2198C8" w:rsidR="00BC57BA" w:rsidRDefault="00BC57BA"/>
    <w:p w14:paraId="197CF126" w14:textId="718603A4" w:rsidR="00441CAC" w:rsidRDefault="00441CAC"/>
    <w:p w14:paraId="693C0503" w14:textId="0342BC96" w:rsidR="00441CAC" w:rsidRDefault="00441CAC"/>
    <w:p w14:paraId="14405813" w14:textId="2CFE757B" w:rsidR="00B1351A" w:rsidRDefault="00B1351A">
      <w:bookmarkStart w:id="0" w:name="_GoBack"/>
      <w:bookmarkEnd w:id="0"/>
    </w:p>
    <w:p w14:paraId="037F89B4" w14:textId="21729CFE" w:rsidR="00B1351A" w:rsidRDefault="00B1351A"/>
    <w:p w14:paraId="4ED265BA" w14:textId="629E45CB" w:rsidR="00EE3B3C" w:rsidRDefault="00EE3B3C"/>
    <w:p w14:paraId="73D01E1A" w14:textId="0CC3F448" w:rsidR="00EE3B3C" w:rsidRDefault="00EE3B3C"/>
    <w:p w14:paraId="121FB9AB" w14:textId="783C32E6" w:rsidR="00EE3B3C" w:rsidRDefault="00EE3B3C"/>
    <w:p w14:paraId="66229016" w14:textId="33232E85" w:rsidR="00EE3B3C" w:rsidRDefault="00EE3B3C"/>
    <w:p w14:paraId="56FE9A52" w14:textId="790A25F8" w:rsidR="00EE3B3C" w:rsidRDefault="00EE3B3C"/>
    <w:p w14:paraId="00731F13" w14:textId="65BF2EE0" w:rsidR="00EE3B3C" w:rsidRDefault="00EE3B3C"/>
    <w:p w14:paraId="5B7BC2DD" w14:textId="078A4EAE" w:rsidR="00EE3B3C" w:rsidRDefault="00EE3B3C"/>
    <w:p w14:paraId="35EF8382" w14:textId="07ABB179" w:rsidR="00EE3B3C" w:rsidRDefault="00EE3B3C"/>
    <w:sectPr w:rsidR="00EE3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YzNzc2MLCwMDdS0lEKTi0uzszPAykwrAUAxoVlpiwAAAA="/>
  </w:docVars>
  <w:rsids>
    <w:rsidRoot w:val="00441CAC"/>
    <w:rsid w:val="00061E66"/>
    <w:rsid w:val="00306F71"/>
    <w:rsid w:val="00441CAC"/>
    <w:rsid w:val="0084248C"/>
    <w:rsid w:val="00B1351A"/>
    <w:rsid w:val="00BC57BA"/>
    <w:rsid w:val="00C325B8"/>
    <w:rsid w:val="00D840BD"/>
    <w:rsid w:val="00EE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C7AFB"/>
  <w15:chartTrackingRefBased/>
  <w15:docId w15:val="{AB92A182-0312-40E2-929A-F6E3A51CE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tesham Zafar</dc:creator>
  <cp:keywords/>
  <dc:description/>
  <cp:lastModifiedBy>Ehtesham Zafar</cp:lastModifiedBy>
  <cp:revision>5</cp:revision>
  <dcterms:created xsi:type="dcterms:W3CDTF">2021-05-22T13:27:00Z</dcterms:created>
  <dcterms:modified xsi:type="dcterms:W3CDTF">2021-05-22T14:25:00Z</dcterms:modified>
</cp:coreProperties>
</file>